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8D6346"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5A67349B" w14:textId="622F0DDF" w:rsidR="005E0228" w:rsidRDefault="0072534C" w:rsidP="00C92D96">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8D6346" w:rsidRPr="00AC334D">
        <w:rPr>
          <w:rFonts w:ascii="Arial" w:hAnsi="Arial" w:cs="Arial"/>
          <w:sz w:val="22"/>
          <w:szCs w:val="22"/>
        </w:rPr>
        <w:t>MarineGEO Oyster Reef Habitat</w:t>
      </w:r>
      <w:r w:rsidR="008D6346">
        <w:rPr>
          <w:rFonts w:ascii="Arial" w:hAnsi="Arial" w:cs="Arial"/>
          <w:sz w:val="22"/>
          <w:szCs w:val="22"/>
        </w:rPr>
        <w:t xml:space="preserve"> Monitoring</w:t>
      </w:r>
      <w:r w:rsidR="008D6346" w:rsidRPr="00AC334D">
        <w:rPr>
          <w:rFonts w:ascii="Arial" w:hAnsi="Arial" w:cs="Arial"/>
          <w:sz w:val="22"/>
          <w:szCs w:val="22"/>
        </w:rPr>
        <w:t xml:space="preserve"> Protocol (2021). </w:t>
      </w:r>
      <w:r w:rsidR="008D6346">
        <w:rPr>
          <w:rFonts w:ascii="Arial" w:hAnsi="Arial" w:cs="Arial"/>
          <w:sz w:val="22"/>
          <w:szCs w:val="22"/>
        </w:rPr>
        <w:t xml:space="preserve">Janiak, Dean, </w:t>
      </w:r>
      <w:r w:rsidR="008D6346" w:rsidRPr="00AC334D">
        <w:rPr>
          <w:rFonts w:ascii="Arial" w:hAnsi="Arial" w:cs="Arial"/>
          <w:sz w:val="22"/>
          <w:szCs w:val="22"/>
        </w:rPr>
        <w:t>Tennenbaum Marine Observatories Network, MarineGEO, Smithsonian Institution.</w:t>
      </w:r>
      <w:r w:rsidR="008D6346">
        <w:rPr>
          <w:rFonts w:ascii="Arial" w:hAnsi="Arial" w:cs="Arial"/>
          <w:sz w:val="22"/>
          <w:szCs w:val="22"/>
        </w:rPr>
        <w:t xml:space="preserve"> </w:t>
      </w:r>
      <w:r w:rsidR="008D6346" w:rsidRPr="00A17A85">
        <w:rPr>
          <w:rFonts w:ascii="Arial" w:hAnsi="Arial" w:cs="Arial"/>
          <w:sz w:val="22"/>
          <w:szCs w:val="22"/>
        </w:rPr>
        <w:t>https://doi.org/10.25573/serc.14714328</w:t>
      </w:r>
      <w:r w:rsidR="008D6346">
        <w:rPr>
          <w:rFonts w:ascii="Arial" w:hAnsi="Arial" w:cs="Arial"/>
          <w:sz w:val="22"/>
          <w:szCs w:val="22"/>
        </w:rPr>
        <w:t>.v1</w:t>
      </w:r>
    </w:p>
    <w:p w14:paraId="42340BDD" w14:textId="77777777" w:rsidR="00C92D96" w:rsidRPr="00C92D96" w:rsidRDefault="00C92D96" w:rsidP="00C92D96">
      <w:pPr>
        <w:pStyle w:val="BodyText"/>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8D6346"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49E4D89A" w14:textId="77777777" w:rsidR="009C7765" w:rsidRDefault="009C7765" w:rsidP="00B36457">
      <w:pPr>
        <w:spacing w:after="0" w:line="276" w:lineRule="auto"/>
        <w:ind w:hanging="6"/>
        <w:jc w:val="both"/>
        <w:rPr>
          <w:rFonts w:ascii="Arial" w:eastAsia="Arial" w:hAnsi="Arial" w:cs="Arial"/>
          <w:sz w:val="22"/>
          <w:szCs w:val="22"/>
        </w:rPr>
      </w:pPr>
    </w:p>
    <w:p w14:paraId="27839FAD" w14:textId="423016BB"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boxes</w:t>
      </w:r>
      <w:r w:rsidR="00880B79" w:rsidRPr="005D0485">
        <w:rPr>
          <w:rFonts w:ascii="Arial" w:eastAsia="Arial" w:hAnsi="Arial" w:cs="Arial"/>
          <w:sz w:val="22"/>
          <w:szCs w:val="22"/>
        </w:rPr>
        <w:t>,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8D6346"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4F3BBF8B" w14:textId="77777777" w:rsidR="009C7765" w:rsidRDefault="009C7765" w:rsidP="008829F7">
      <w:pPr>
        <w:spacing w:after="0" w:line="276" w:lineRule="auto"/>
        <w:rPr>
          <w:rFonts w:ascii="Arial" w:eastAsia="Arial" w:hAnsi="Arial" w:cs="Arial"/>
          <w:sz w:val="22"/>
          <w:szCs w:val="22"/>
        </w:rPr>
      </w:pPr>
    </w:p>
    <w:p w14:paraId="1C4B2DE5" w14:textId="0909923C"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Preparation: 1 person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AE78A71" w:rsidR="008829F7" w:rsidRPr="005D0485" w:rsidRDefault="005D0485" w:rsidP="008829F7">
      <w:pPr>
        <w:spacing w:after="0" w:line="276" w:lineRule="auto"/>
        <w:ind w:firstLine="720"/>
        <w:rPr>
          <w:rFonts w:ascii="Arial" w:hAnsi="Arial" w:cs="Arial"/>
          <w:sz w:val="22"/>
          <w:szCs w:val="22"/>
        </w:rPr>
      </w:pPr>
      <w:r w:rsidRPr="005D0485">
        <w:rPr>
          <w:rFonts w:ascii="Arial" w:hAnsi="Arial" w:cs="Arial"/>
          <w:noProof/>
          <w:sz w:val="22"/>
          <w:szCs w:val="22"/>
        </w:rPr>
        <w:drawing>
          <wp:anchor distT="0" distB="0" distL="114300" distR="114300" simplePos="0" relativeHeight="251658240" behindDoc="0" locked="0" layoutInCell="1" allowOverlap="1" wp14:anchorId="626F4718" wp14:editId="76A2F4C2">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Data processing: 1 person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7FB6E591" w:rsidR="008829F7" w:rsidRPr="005D0485" w:rsidRDefault="00BE095B" w:rsidP="008829F7">
      <w:pPr>
        <w:pStyle w:val="ListParagraph"/>
        <w:numPr>
          <w:ilvl w:val="0"/>
          <w:numId w:val="10"/>
        </w:numPr>
        <w:spacing w:line="276" w:lineRule="auto"/>
        <w:rPr>
          <w:rFonts w:ascii="Arial" w:hAnsi="Arial" w:cs="Arial"/>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515766A">
                <wp:simplePos x="0" y="0"/>
                <wp:positionH relativeFrom="column">
                  <wp:posOffset>3178175</wp:posOffset>
                </wp:positionH>
                <wp:positionV relativeFrom="paragraph">
                  <wp:posOffset>3810</wp:posOffset>
                </wp:positionV>
                <wp:extent cx="2769235" cy="5054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505460"/>
                        </a:xfrm>
                        <a:prstGeom prst="rect">
                          <a:avLst/>
                        </a:prstGeom>
                        <a:noFill/>
                        <a:ln w="6350">
                          <a:noFill/>
                        </a:ln>
                      </wps:spPr>
                      <wps:txb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biobox (0.5 x 0.5m).</w:t>
                            </w:r>
                          </w:p>
                          <w:p w14:paraId="4B133B4E" w14:textId="77777777" w:rsidR="008829F7" w:rsidRDefault="008829F7" w:rsidP="00BE095B">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25pt;margin-top:.3pt;width:218.05pt;height: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HzJLgIAAFM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" filled="f" stroked="f" strokeweight=".5pt">
                <v:textbo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v:textbox>
                <w10:wrap type="square"/>
              </v:shape>
            </w:pict>
          </mc:Fallback>
        </mc:AlternateContent>
      </w:r>
      <w:r w:rsidR="008829F7"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6.25 mm vexar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277C6A32" w14:textId="20FBCFB3" w:rsidR="006E6934" w:rsidRPr="005D0485" w:rsidRDefault="008D6346"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E0150E0" w14:textId="77777777" w:rsidR="009C7765" w:rsidRDefault="009C7765" w:rsidP="005E0228">
      <w:pPr>
        <w:pStyle w:val="FirstParagraph"/>
        <w:spacing w:before="0" w:after="0" w:line="276" w:lineRule="auto"/>
        <w:rPr>
          <w:rFonts w:ascii="Arial" w:hAnsi="Arial" w:cs="Arial"/>
          <w:sz w:val="22"/>
          <w:szCs w:val="22"/>
        </w:rPr>
      </w:pPr>
    </w:p>
    <w:p w14:paraId="636D1855" w14:textId="6B566F86"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MarineGEO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4E4F7D16"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practitioner</w:t>
      </w:r>
      <w:r w:rsidR="006E742A">
        <w:rPr>
          <w:rFonts w:ascii="Arial" w:eastAsia="Arial" w:hAnsi="Arial" w:cs="Arial"/>
        </w:rPr>
        <w:t>’</w:t>
      </w:r>
      <w:r w:rsidR="007C0B2B" w:rsidRPr="005D0485">
        <w:rPr>
          <w:rFonts w:ascii="Arial" w:eastAsia="Arial" w:hAnsi="Arial" w:cs="Arial"/>
        </w:rPr>
        <w:t xml:space="preserve">s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polychaetes,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8D6346"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6BCDFAF5" w14:textId="77777777" w:rsidR="009C7765" w:rsidRDefault="009C7765" w:rsidP="009C7765">
      <w:pPr>
        <w:pStyle w:val="Compact"/>
        <w:spacing w:before="0" w:after="0" w:line="276" w:lineRule="auto"/>
        <w:ind w:left="360"/>
        <w:rPr>
          <w:rFonts w:ascii="Arial" w:hAnsi="Arial" w:cs="Arial"/>
          <w:sz w:val="22"/>
          <w:szCs w:val="22"/>
        </w:rPr>
      </w:pPr>
    </w:p>
    <w:p w14:paraId="35CAB32B" w14:textId="4388A27A"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07A695AE"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w:t>
      </w:r>
      <w:r w:rsidR="00C92D96">
        <w:rPr>
          <w:rFonts w:ascii="Arial" w:hAnsi="Arial" w:cs="Arial"/>
          <w:sz w:val="22"/>
          <w:szCs w:val="22"/>
        </w:rPr>
        <w:t xml:space="preserve">e. </w:t>
      </w:r>
      <w:r w:rsidRPr="005D0485">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49B28E1D"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Contact us if you have any questions:</w:t>
      </w:r>
      <w:r w:rsidR="00BF3BB6">
        <w:t xml:space="preserve"> </w:t>
      </w:r>
      <w:hyperlink r:id="rId13">
        <w:r w:rsidR="00BF3BB6" w:rsidRPr="00270E57">
          <w:rPr>
            <w:rStyle w:val="Hyperlink"/>
            <w:rFonts w:ascii="Arial" w:hAnsi="Arial" w:cs="Arial"/>
            <w:sz w:val="22"/>
            <w:szCs w:val="22"/>
          </w:rPr>
          <w:t>marinegeo</w:t>
        </w:r>
        <w:r w:rsidR="00BF3BB6">
          <w:rPr>
            <w:rStyle w:val="Hyperlink"/>
            <w:rFonts w:ascii="Arial" w:hAnsi="Arial" w:cs="Arial"/>
            <w:sz w:val="22"/>
            <w:szCs w:val="22"/>
          </w:rPr>
          <w:t>-protocols</w:t>
        </w:r>
        <w:r w:rsidR="00BF3BB6" w:rsidRPr="00270E57">
          <w:rPr>
            <w:rStyle w:val="Hyperlink"/>
            <w:rFonts w:ascii="Arial" w:hAnsi="Arial" w:cs="Arial"/>
            <w:sz w:val="22"/>
            <w:szCs w:val="22"/>
          </w:rPr>
          <w:t>@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558F5" w14:textId="77777777" w:rsidR="00A60FE3" w:rsidRDefault="00A60FE3">
      <w:pPr>
        <w:spacing w:after="0"/>
      </w:pPr>
      <w:r>
        <w:separator/>
      </w:r>
    </w:p>
  </w:endnote>
  <w:endnote w:type="continuationSeparator" w:id="0">
    <w:p w14:paraId="49C0D02E" w14:textId="77777777" w:rsidR="00A60FE3" w:rsidRDefault="00A60F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5E98E" w14:textId="77777777" w:rsidR="00000000" w:rsidRDefault="00A60FE3">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20BF8" w14:textId="77777777" w:rsidR="00A60FE3" w:rsidRDefault="00A60FE3">
      <w:r>
        <w:separator/>
      </w:r>
    </w:p>
  </w:footnote>
  <w:footnote w:type="continuationSeparator" w:id="0">
    <w:p w14:paraId="2A56383B" w14:textId="77777777" w:rsidR="00A60FE3" w:rsidRDefault="00A60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sidRPr="00E34319">
      <w:rPr>
        <w:rFonts w:ascii="Arial" w:hAnsi="Arial" w:cs="Arial"/>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12CB7"/>
    <w:rsid w:val="0013479D"/>
    <w:rsid w:val="00195FDC"/>
    <w:rsid w:val="001B5107"/>
    <w:rsid w:val="001F3988"/>
    <w:rsid w:val="00305A25"/>
    <w:rsid w:val="00326CE5"/>
    <w:rsid w:val="0035444E"/>
    <w:rsid w:val="003E74F0"/>
    <w:rsid w:val="004E29B3"/>
    <w:rsid w:val="004F17CE"/>
    <w:rsid w:val="00590D07"/>
    <w:rsid w:val="005D0485"/>
    <w:rsid w:val="005E0228"/>
    <w:rsid w:val="00622195"/>
    <w:rsid w:val="0062229F"/>
    <w:rsid w:val="006930CF"/>
    <w:rsid w:val="006E6934"/>
    <w:rsid w:val="006E742A"/>
    <w:rsid w:val="0072534C"/>
    <w:rsid w:val="007443A8"/>
    <w:rsid w:val="00777E8A"/>
    <w:rsid w:val="00784D58"/>
    <w:rsid w:val="007B48DE"/>
    <w:rsid w:val="007B7910"/>
    <w:rsid w:val="007C0B2B"/>
    <w:rsid w:val="00880B79"/>
    <w:rsid w:val="008829F7"/>
    <w:rsid w:val="00894B57"/>
    <w:rsid w:val="008C219D"/>
    <w:rsid w:val="008D6346"/>
    <w:rsid w:val="008D6863"/>
    <w:rsid w:val="0092775D"/>
    <w:rsid w:val="0097352D"/>
    <w:rsid w:val="009C7765"/>
    <w:rsid w:val="00A374FC"/>
    <w:rsid w:val="00A60FE3"/>
    <w:rsid w:val="00AD2F3B"/>
    <w:rsid w:val="00B36457"/>
    <w:rsid w:val="00B42B99"/>
    <w:rsid w:val="00B86B75"/>
    <w:rsid w:val="00BC48D5"/>
    <w:rsid w:val="00BD1BAA"/>
    <w:rsid w:val="00BE095B"/>
    <w:rsid w:val="00BF3BB6"/>
    <w:rsid w:val="00C25AA7"/>
    <w:rsid w:val="00C36279"/>
    <w:rsid w:val="00C84D65"/>
    <w:rsid w:val="00C92D96"/>
    <w:rsid w:val="00D34E8C"/>
    <w:rsid w:val="00D360A9"/>
    <w:rsid w:val="00DF171C"/>
    <w:rsid w:val="00E315A3"/>
    <w:rsid w:val="00E34319"/>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2</cp:revision>
  <dcterms:created xsi:type="dcterms:W3CDTF">2020-10-28T20:51:00Z</dcterms:created>
  <dcterms:modified xsi:type="dcterms:W3CDTF">2021-06-04T12:37:00Z</dcterms:modified>
</cp:coreProperties>
</file>